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3A5D" w:rsidRDefault="00A23A5D" w:rsidP="006711B8">
      <w:pPr>
        <w:rPr>
          <w:rFonts w:ascii="Arial" w:hAnsi="Arial" w:cs="Arial"/>
          <w:b/>
        </w:rPr>
      </w:pPr>
      <w:r w:rsidRPr="008B59B4">
        <w:rPr>
          <w:rFonts w:ascii="Arial" w:hAnsi="Arial" w:cs="Arial"/>
          <w:b/>
        </w:rPr>
        <w:t>ATTACHMENT J –</w:t>
      </w:r>
      <w:r>
        <w:rPr>
          <w:rFonts w:ascii="Arial" w:hAnsi="Arial" w:cs="Arial"/>
          <w:b/>
        </w:rPr>
        <w:t>ZIP CODES TO BE SERVED</w:t>
      </w:r>
    </w:p>
    <w:p w:rsidR="00A23A5D" w:rsidRDefault="00A23A5D" w:rsidP="006711B8">
      <w:pPr>
        <w:rPr>
          <w:rFonts w:ascii="Arial" w:hAnsi="Arial" w:cs="Arial"/>
          <w:sz w:val="32"/>
          <w:szCs w:val="32"/>
        </w:rPr>
      </w:pPr>
    </w:p>
    <w:tbl>
      <w:tblPr>
        <w:tblStyle w:val="TableGrid"/>
        <w:tblpPr w:leftFromText="180" w:rightFromText="180" w:vertAnchor="page" w:horzAnchor="page" w:tblpX="2971" w:tblpY="2446"/>
        <w:tblW w:w="0" w:type="auto"/>
        <w:tblLook w:val="04A0" w:firstRow="1" w:lastRow="0" w:firstColumn="1" w:lastColumn="0" w:noHBand="0" w:noVBand="1"/>
      </w:tblPr>
      <w:tblGrid>
        <w:gridCol w:w="3858"/>
        <w:gridCol w:w="3192"/>
      </w:tblGrid>
      <w:tr w:rsidR="00A23A5D" w:rsidTr="006711B8">
        <w:trPr>
          <w:trHeight w:val="6826"/>
        </w:trPr>
        <w:tc>
          <w:tcPr>
            <w:tcW w:w="3636" w:type="dxa"/>
          </w:tcPr>
          <w:tbl>
            <w:tblPr>
              <w:tblW w:w="3642" w:type="dxa"/>
              <w:tblLook w:val="04A0" w:firstRow="1" w:lastRow="0" w:firstColumn="1" w:lastColumn="0" w:noHBand="0" w:noVBand="1"/>
            </w:tblPr>
            <w:tblGrid>
              <w:gridCol w:w="3330"/>
              <w:gridCol w:w="90"/>
              <w:gridCol w:w="214"/>
              <w:gridCol w:w="8"/>
            </w:tblGrid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04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Dania Beach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50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09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Hallandale Beach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19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Hollywood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151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0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Hollywood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1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Hollywood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3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Hollywood-Miramar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gridAfter w:val="1"/>
                <w:wAfter w:w="8" w:type="dxa"/>
                <w:trHeight w:val="219"/>
              </w:trPr>
              <w:tc>
                <w:tcPr>
                  <w:tcW w:w="3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4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Hollywood)</w:t>
                  </w:r>
                </w:p>
              </w:tc>
              <w:tc>
                <w:tcPr>
                  <w:tcW w:w="3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5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Miramar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6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Miramar</w:t>
                  </w:r>
                  <w:r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- Pembroke 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Pines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7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Miramar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8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Pembroke Pines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29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Pembroke Pines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0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Pompano Beach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2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Pompano Beach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3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Margate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4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Pompano Beach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5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Coral Springs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6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Coconut Creek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7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Coral Springs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8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North Lauderdale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69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Pompano Beach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71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Coral Springs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73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Coconut Creek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076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Coral Springs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301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302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304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CE6412" w:rsidRPr="008D67FF" w:rsidTr="00CE6412">
              <w:trPr>
                <w:trHeight w:val="219"/>
              </w:trPr>
              <w:tc>
                <w:tcPr>
                  <w:tcW w:w="34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>33305</w:t>
                  </w:r>
                  <w:r w:rsidRPr="00A23A5D"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  <w:tc>
                <w:tcPr>
                  <w:tcW w:w="2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E6412" w:rsidRPr="008D67FF" w:rsidRDefault="00CE6412" w:rsidP="006711B8">
                  <w:pPr>
                    <w:framePr w:hSpace="180" w:wrap="around" w:vAnchor="page" w:hAnchor="page" w:x="2971" w:y="2446"/>
                    <w:rPr>
                      <w:rFonts w:asciiTheme="minorHAnsi" w:hAnsiTheme="minorHAnsi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A23A5D" w:rsidRPr="00A23A5D" w:rsidRDefault="00A23A5D" w:rsidP="006711B8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92" w:type="dxa"/>
          </w:tcPr>
          <w:tbl>
            <w:tblPr>
              <w:tblW w:w="2976" w:type="dxa"/>
              <w:tblLook w:val="04A0" w:firstRow="1" w:lastRow="0" w:firstColumn="1" w:lastColumn="0" w:noHBand="0" w:noVBand="1"/>
            </w:tblPr>
            <w:tblGrid>
              <w:gridCol w:w="2976"/>
            </w:tblGrid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06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08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A23A5D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09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Oakland Park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A23A5D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0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1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2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3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Lauderhill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4 (David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5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Fort Lauderdal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A23A5D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6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 (Fort Lauderdal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7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Plantation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19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Lauderhill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1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Tamarac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2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Sunris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3 (Sunris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4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Plantation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5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David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6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Weston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7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Weston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8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David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29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Fort Lauderdale-Plantation-David-Cooper City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30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Cooper City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31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Weston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32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Weston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34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Oakland Park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351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Sunrise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441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Deerfield Beach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rPr>
                      <w:rFonts w:ascii="Calibri" w:hAnsi="Calibri"/>
                      <w:color w:val="000000"/>
                      <w:sz w:val="22"/>
                      <w:szCs w:val="22"/>
                    </w:rPr>
                  </w:pPr>
                  <w:r w:rsidRPr="008D67FF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>33442</w:t>
                  </w:r>
                  <w:r w:rsidRPr="00A23A5D">
                    <w:rPr>
                      <w:rFonts w:ascii="Calibri" w:hAnsi="Calibri"/>
                      <w:color w:val="000000"/>
                      <w:sz w:val="22"/>
                      <w:szCs w:val="22"/>
                    </w:rPr>
                    <w:t xml:space="preserve"> (Deerfield Beach)</w:t>
                  </w:r>
                </w:p>
              </w:tc>
            </w:tr>
            <w:tr w:rsidR="00A23A5D" w:rsidRPr="008D67FF" w:rsidTr="00C95E23">
              <w:trPr>
                <w:trHeight w:val="219"/>
              </w:trPr>
              <w:tc>
                <w:tcPr>
                  <w:tcW w:w="29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23A5D" w:rsidRPr="008D67FF" w:rsidRDefault="00A23A5D" w:rsidP="006711B8">
                  <w:pPr>
                    <w:framePr w:hSpace="180" w:wrap="around" w:vAnchor="page" w:hAnchor="page" w:x="2971" w:y="2446"/>
                    <w:jc w:val="center"/>
                    <w:rPr>
                      <w:rFonts w:ascii="Calibri" w:hAnsi="Calibri"/>
                      <w:color w:val="000000"/>
                    </w:rPr>
                  </w:pPr>
                </w:p>
              </w:tc>
            </w:tr>
          </w:tbl>
          <w:p w:rsidR="00A23A5D" w:rsidRDefault="00A23A5D" w:rsidP="006711B8">
            <w:pPr>
              <w:jc w:val="center"/>
            </w:pPr>
          </w:p>
        </w:tc>
      </w:tr>
    </w:tbl>
    <w:p w:rsidR="006711B8" w:rsidRDefault="006711B8" w:rsidP="006711B8">
      <w:pPr>
        <w:jc w:val="center"/>
        <w:rPr>
          <w:rFonts w:ascii="Arial" w:hAnsi="Arial" w:cs="Arial"/>
          <w:sz w:val="32"/>
          <w:szCs w:val="32"/>
        </w:rPr>
      </w:pPr>
      <w:r w:rsidRPr="0070537D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3786332" wp14:editId="4C824D34">
            <wp:extent cx="2428875" cy="638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6412" w:rsidRPr="00A23A5D" w:rsidRDefault="00CE6412" w:rsidP="006711B8">
      <w:pPr>
        <w:jc w:val="center"/>
        <w:rPr>
          <w:rFonts w:ascii="Arial" w:hAnsi="Arial" w:cs="Arial"/>
          <w:sz w:val="32"/>
          <w:szCs w:val="32"/>
        </w:rPr>
      </w:pPr>
      <w:bookmarkStart w:id="0" w:name="_GoBack"/>
      <w:bookmarkEnd w:id="0"/>
    </w:p>
    <w:sectPr w:rsidR="00CE6412" w:rsidRPr="00A23A5D" w:rsidSect="00A23A5D">
      <w:footerReference w:type="even" r:id="rId9"/>
      <w:footerReference w:type="default" r:id="rId10"/>
      <w:pgSz w:w="12240" w:h="15840"/>
      <w:pgMar w:top="720" w:right="720" w:bottom="720" w:left="72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684E" w:rsidRDefault="0029684E">
      <w:r>
        <w:separator/>
      </w:r>
    </w:p>
  </w:endnote>
  <w:endnote w:type="continuationSeparator" w:id="0">
    <w:p w:rsidR="0029684E" w:rsidRDefault="002968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38F9" w:rsidRDefault="00AE38F9" w:rsidP="003101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38F9" w:rsidRDefault="00AE38F9" w:rsidP="003101C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5495774"/>
      <w:docPartObj>
        <w:docPartGallery w:val="Page Numbers (Bottom of Page)"/>
        <w:docPartUnique/>
      </w:docPartObj>
    </w:sdtPr>
    <w:sdtEndPr>
      <w:rPr>
        <w:b/>
      </w:rPr>
    </w:sdtEndPr>
    <w:sdtContent>
      <w:p w:rsidR="00CE6412" w:rsidRDefault="00CE6412" w:rsidP="00CE6412">
        <w:pPr>
          <w:pStyle w:val="Footer"/>
        </w:pPr>
        <w:r>
          <w:t xml:space="preserve">Broward Healthy Start Coalition, Inc. </w:t>
        </w:r>
      </w:p>
      <w:p w:rsidR="00CE6412" w:rsidRDefault="00CE6412" w:rsidP="00CE6412">
        <w:pPr>
          <w:pStyle w:val="Footer"/>
        </w:pPr>
        <w:r>
          <w:t>ITN 2018-2021</w:t>
        </w:r>
      </w:p>
      <w:p w:rsidR="00AE38F9" w:rsidRPr="00CE6412" w:rsidRDefault="00CE6412" w:rsidP="00CE6412">
        <w:pPr>
          <w:pStyle w:val="Footer"/>
          <w:rPr>
            <w:b/>
          </w:rPr>
        </w:pPr>
        <w:r w:rsidRPr="00CE6412">
          <w:rPr>
            <w:b/>
          </w:rPr>
          <w:t>ATTACHMENT J</w:t>
        </w:r>
      </w:p>
    </w:sdtContent>
  </w:sdt>
  <w:p w:rsidR="00AE38F9" w:rsidRPr="00543B69" w:rsidRDefault="00AE38F9" w:rsidP="00543B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684E" w:rsidRDefault="0029684E">
      <w:r>
        <w:separator/>
      </w:r>
    </w:p>
  </w:footnote>
  <w:footnote w:type="continuationSeparator" w:id="0">
    <w:p w:rsidR="0029684E" w:rsidRDefault="002968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B5601"/>
    <w:multiLevelType w:val="hybridMultilevel"/>
    <w:tmpl w:val="0D06041C"/>
    <w:lvl w:ilvl="0" w:tplc="30FEFCD4">
      <w:start w:val="1"/>
      <w:numFmt w:val="upperLetter"/>
      <w:lvlText w:val="%1."/>
      <w:lvlJc w:val="left"/>
      <w:pPr>
        <w:ind w:left="5559" w:hanging="699"/>
      </w:pPr>
      <w:rPr>
        <w:rFonts w:hint="default"/>
        <w:b/>
        <w:bCs/>
        <w:spacing w:val="-1"/>
        <w:w w:val="106"/>
      </w:rPr>
    </w:lvl>
    <w:lvl w:ilvl="1" w:tplc="E594F1D8">
      <w:start w:val="1"/>
      <w:numFmt w:val="decimal"/>
      <w:lvlText w:val="%2."/>
      <w:lvlJc w:val="left"/>
      <w:pPr>
        <w:ind w:left="784" w:hanging="338"/>
        <w:jc w:val="right"/>
      </w:pPr>
      <w:rPr>
        <w:rFonts w:hint="default"/>
        <w:spacing w:val="-1"/>
        <w:w w:val="105"/>
      </w:rPr>
    </w:lvl>
    <w:lvl w:ilvl="2" w:tplc="B252663C">
      <w:start w:val="1"/>
      <w:numFmt w:val="lowerLetter"/>
      <w:lvlText w:val="%3."/>
      <w:lvlJc w:val="left"/>
      <w:pPr>
        <w:ind w:left="798" w:hanging="342"/>
      </w:pPr>
      <w:rPr>
        <w:rFonts w:hint="default"/>
        <w:spacing w:val="-1"/>
        <w:w w:val="104"/>
      </w:rPr>
    </w:lvl>
    <w:lvl w:ilvl="3" w:tplc="8FB8F758">
      <w:start w:val="1"/>
      <w:numFmt w:val="decimal"/>
      <w:lvlText w:val="%4)"/>
      <w:lvlJc w:val="left"/>
      <w:pPr>
        <w:ind w:left="1144" w:hanging="342"/>
      </w:pPr>
      <w:rPr>
        <w:rFonts w:hint="default"/>
        <w:spacing w:val="-1"/>
        <w:w w:val="108"/>
      </w:rPr>
    </w:lvl>
    <w:lvl w:ilvl="4" w:tplc="A84274E0">
      <w:numFmt w:val="bullet"/>
      <w:lvlText w:val="•"/>
      <w:lvlJc w:val="left"/>
      <w:pPr>
        <w:ind w:left="2160" w:hanging="342"/>
      </w:pPr>
      <w:rPr>
        <w:rFonts w:ascii="Arial" w:eastAsia="Arial" w:hAnsi="Arial" w:cs="Arial" w:hint="default"/>
        <w:w w:val="73"/>
        <w:sz w:val="21"/>
        <w:szCs w:val="21"/>
      </w:rPr>
    </w:lvl>
    <w:lvl w:ilvl="5" w:tplc="385EE072">
      <w:numFmt w:val="bullet"/>
      <w:lvlText w:val="•"/>
      <w:lvlJc w:val="left"/>
      <w:pPr>
        <w:ind w:left="1140" w:hanging="342"/>
      </w:pPr>
      <w:rPr>
        <w:rFonts w:hint="default"/>
      </w:rPr>
    </w:lvl>
    <w:lvl w:ilvl="6" w:tplc="29285298">
      <w:numFmt w:val="bullet"/>
      <w:lvlText w:val="•"/>
      <w:lvlJc w:val="left"/>
      <w:pPr>
        <w:ind w:left="1160" w:hanging="342"/>
      </w:pPr>
      <w:rPr>
        <w:rFonts w:hint="default"/>
      </w:rPr>
    </w:lvl>
    <w:lvl w:ilvl="7" w:tplc="273216D2">
      <w:numFmt w:val="bullet"/>
      <w:lvlText w:val="•"/>
      <w:lvlJc w:val="left"/>
      <w:pPr>
        <w:ind w:left="1180" w:hanging="342"/>
      </w:pPr>
      <w:rPr>
        <w:rFonts w:hint="default"/>
      </w:rPr>
    </w:lvl>
    <w:lvl w:ilvl="8" w:tplc="FEBE64F0">
      <w:numFmt w:val="bullet"/>
      <w:lvlText w:val="•"/>
      <w:lvlJc w:val="left"/>
      <w:pPr>
        <w:ind w:left="1360" w:hanging="342"/>
      </w:pPr>
      <w:rPr>
        <w:rFonts w:hint="default"/>
      </w:rPr>
    </w:lvl>
  </w:abstractNum>
  <w:abstractNum w:abstractNumId="1" w15:restartNumberingAfterBreak="0">
    <w:nsid w:val="0F137F52"/>
    <w:multiLevelType w:val="hybridMultilevel"/>
    <w:tmpl w:val="A0B60C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F3275"/>
    <w:multiLevelType w:val="hybridMultilevel"/>
    <w:tmpl w:val="C0E6AD44"/>
    <w:lvl w:ilvl="0" w:tplc="F81AABAC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004B9"/>
    <w:multiLevelType w:val="singleLevel"/>
    <w:tmpl w:val="B09034EC"/>
    <w:lvl w:ilvl="0">
      <w:numFmt w:val="bullet"/>
      <w:pStyle w:val="NormalSS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 w15:restartNumberingAfterBreak="0">
    <w:nsid w:val="16FB4644"/>
    <w:multiLevelType w:val="hybridMultilevel"/>
    <w:tmpl w:val="54CA37F4"/>
    <w:lvl w:ilvl="0" w:tplc="749262DE">
      <w:start w:val="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1A155042"/>
    <w:multiLevelType w:val="hybridMultilevel"/>
    <w:tmpl w:val="D1D0C73A"/>
    <w:lvl w:ilvl="0" w:tplc="5EC083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E8B2AFA2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9350CD7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62945"/>
    <w:multiLevelType w:val="hybridMultilevel"/>
    <w:tmpl w:val="F04E76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590"/>
        </w:tabs>
        <w:ind w:left="159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310"/>
        </w:tabs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30"/>
        </w:tabs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50"/>
        </w:tabs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70"/>
        </w:tabs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90"/>
        </w:tabs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10"/>
        </w:tabs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30"/>
        </w:tabs>
        <w:ind w:left="6630" w:hanging="180"/>
      </w:pPr>
    </w:lvl>
  </w:abstractNum>
  <w:abstractNum w:abstractNumId="7" w15:restartNumberingAfterBreak="0">
    <w:nsid w:val="1BE30862"/>
    <w:multiLevelType w:val="hybridMultilevel"/>
    <w:tmpl w:val="B556324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E67C7"/>
    <w:multiLevelType w:val="hybridMultilevel"/>
    <w:tmpl w:val="3508F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25F5C"/>
    <w:multiLevelType w:val="hybridMultilevel"/>
    <w:tmpl w:val="2FE0268E"/>
    <w:lvl w:ilvl="0" w:tplc="30F0D61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73581E"/>
    <w:multiLevelType w:val="hybridMultilevel"/>
    <w:tmpl w:val="71D43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7503DE"/>
    <w:multiLevelType w:val="hybridMultilevel"/>
    <w:tmpl w:val="070CC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5A13FE"/>
    <w:multiLevelType w:val="hybridMultilevel"/>
    <w:tmpl w:val="691E2B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7C57F3"/>
    <w:multiLevelType w:val="hybridMultilevel"/>
    <w:tmpl w:val="5808B7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F1841"/>
    <w:multiLevelType w:val="hybridMultilevel"/>
    <w:tmpl w:val="3CBE9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221BF"/>
    <w:multiLevelType w:val="hybridMultilevel"/>
    <w:tmpl w:val="4C8E46F0"/>
    <w:lvl w:ilvl="0" w:tplc="90707A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200B13"/>
    <w:multiLevelType w:val="hybridMultilevel"/>
    <w:tmpl w:val="F8EE66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20017"/>
    <w:multiLevelType w:val="hybridMultilevel"/>
    <w:tmpl w:val="4A2E46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4CD57EB"/>
    <w:multiLevelType w:val="hybridMultilevel"/>
    <w:tmpl w:val="38FA4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2554CA"/>
    <w:multiLevelType w:val="multilevel"/>
    <w:tmpl w:val="E9B0C8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Arial" w:eastAsia="Times New Roman" w:hAnsi="Arial" w:cs="Arial"/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6CA7B3C"/>
    <w:multiLevelType w:val="hybridMultilevel"/>
    <w:tmpl w:val="49EC4D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01BFD"/>
    <w:multiLevelType w:val="hybridMultilevel"/>
    <w:tmpl w:val="FBDA6ADC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5376273F"/>
    <w:multiLevelType w:val="hybridMultilevel"/>
    <w:tmpl w:val="A96052F6"/>
    <w:lvl w:ilvl="0" w:tplc="5EC083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E8B2AFA2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9350CD7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950E73"/>
    <w:multiLevelType w:val="hybridMultilevel"/>
    <w:tmpl w:val="1FAA0B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662D1"/>
    <w:multiLevelType w:val="hybridMultilevel"/>
    <w:tmpl w:val="7BEE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F25B1"/>
    <w:multiLevelType w:val="hybridMultilevel"/>
    <w:tmpl w:val="268E86F4"/>
    <w:lvl w:ilvl="0" w:tplc="48762F2E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</w:rPr>
    </w:lvl>
    <w:lvl w:ilvl="1" w:tplc="04090019">
      <w:start w:val="1"/>
      <w:numFmt w:val="bullet"/>
      <w:lvlText w:val=""/>
      <w:lvlJc w:val="left"/>
      <w:pPr>
        <w:tabs>
          <w:tab w:val="num" w:pos="1448"/>
        </w:tabs>
        <w:ind w:left="1448" w:hanging="288"/>
      </w:pPr>
      <w:rPr>
        <w:rFonts w:ascii="Symbol" w:hAnsi="Symbol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960"/>
        </w:tabs>
        <w:ind w:left="29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80"/>
        </w:tabs>
        <w:ind w:left="36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120"/>
        </w:tabs>
        <w:ind w:left="51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840"/>
        </w:tabs>
        <w:ind w:left="58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</w:rPr>
    </w:lvl>
  </w:abstractNum>
  <w:abstractNum w:abstractNumId="26" w15:restartNumberingAfterBreak="0">
    <w:nsid w:val="5DF24875"/>
    <w:multiLevelType w:val="hybridMultilevel"/>
    <w:tmpl w:val="D43CA4C8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361D63"/>
    <w:multiLevelType w:val="hybridMultilevel"/>
    <w:tmpl w:val="0D860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86F81"/>
    <w:multiLevelType w:val="hybridMultilevel"/>
    <w:tmpl w:val="1D081704"/>
    <w:lvl w:ilvl="0" w:tplc="ACE07AEC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4B1F84"/>
    <w:multiLevelType w:val="hybridMultilevel"/>
    <w:tmpl w:val="8FF66D18"/>
    <w:lvl w:ilvl="0" w:tplc="DCF065B4">
      <w:start w:val="2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146153"/>
    <w:multiLevelType w:val="multilevel"/>
    <w:tmpl w:val="7D628900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7"/>
      <w:numFmt w:val="lowerLetter"/>
      <w:lvlText w:val="%2)"/>
      <w:lvlJc w:val="left"/>
      <w:pPr>
        <w:ind w:left="28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695738"/>
    <w:multiLevelType w:val="hybridMultilevel"/>
    <w:tmpl w:val="7E560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C172E3"/>
    <w:multiLevelType w:val="hybridMultilevel"/>
    <w:tmpl w:val="00A8A7E8"/>
    <w:lvl w:ilvl="0" w:tplc="ACE07AEC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51E4CEA"/>
    <w:multiLevelType w:val="hybridMultilevel"/>
    <w:tmpl w:val="E7D0C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804FF8"/>
    <w:multiLevelType w:val="hybridMultilevel"/>
    <w:tmpl w:val="22DA863C"/>
    <w:lvl w:ilvl="0" w:tplc="53D44D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21A27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AF4205"/>
    <w:multiLevelType w:val="hybridMultilevel"/>
    <w:tmpl w:val="911EACD8"/>
    <w:lvl w:ilvl="0" w:tplc="15E0B1D4">
      <w:start w:val="5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C7F5E"/>
    <w:multiLevelType w:val="hybridMultilevel"/>
    <w:tmpl w:val="1ABAC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F3749D"/>
    <w:multiLevelType w:val="hybridMultilevel"/>
    <w:tmpl w:val="E1A068D2"/>
    <w:lvl w:ilvl="0" w:tplc="58589D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C2DA9"/>
    <w:multiLevelType w:val="hybridMultilevel"/>
    <w:tmpl w:val="F2900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37"/>
  </w:num>
  <w:num w:numId="4">
    <w:abstractNumId w:val="6"/>
  </w:num>
  <w:num w:numId="5">
    <w:abstractNumId w:val="4"/>
  </w:num>
  <w:num w:numId="6">
    <w:abstractNumId w:val="7"/>
  </w:num>
  <w:num w:numId="7">
    <w:abstractNumId w:val="34"/>
  </w:num>
  <w:num w:numId="8">
    <w:abstractNumId w:val="1"/>
  </w:num>
  <w:num w:numId="9">
    <w:abstractNumId w:val="21"/>
  </w:num>
  <w:num w:numId="10">
    <w:abstractNumId w:val="19"/>
  </w:num>
  <w:num w:numId="11">
    <w:abstractNumId w:val="22"/>
  </w:num>
  <w:num w:numId="12">
    <w:abstractNumId w:val="2"/>
  </w:num>
  <w:num w:numId="13">
    <w:abstractNumId w:val="27"/>
  </w:num>
  <w:num w:numId="14">
    <w:abstractNumId w:val="30"/>
  </w:num>
  <w:num w:numId="15">
    <w:abstractNumId w:val="17"/>
  </w:num>
  <w:num w:numId="16">
    <w:abstractNumId w:val="38"/>
  </w:num>
  <w:num w:numId="17">
    <w:abstractNumId w:val="31"/>
  </w:num>
  <w:num w:numId="18">
    <w:abstractNumId w:val="36"/>
  </w:num>
  <w:num w:numId="19">
    <w:abstractNumId w:val="23"/>
  </w:num>
  <w:num w:numId="20">
    <w:abstractNumId w:val="12"/>
  </w:num>
  <w:num w:numId="21">
    <w:abstractNumId w:val="10"/>
  </w:num>
  <w:num w:numId="22">
    <w:abstractNumId w:val="16"/>
  </w:num>
  <w:num w:numId="23">
    <w:abstractNumId w:val="0"/>
  </w:num>
  <w:num w:numId="24">
    <w:abstractNumId w:val="8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3"/>
  </w:num>
  <w:num w:numId="28">
    <w:abstractNumId w:val="18"/>
  </w:num>
  <w:num w:numId="29">
    <w:abstractNumId w:val="35"/>
  </w:num>
  <w:num w:numId="30">
    <w:abstractNumId w:val="29"/>
  </w:num>
  <w:num w:numId="31">
    <w:abstractNumId w:val="13"/>
  </w:num>
  <w:num w:numId="32">
    <w:abstractNumId w:val="20"/>
  </w:num>
  <w:num w:numId="33">
    <w:abstractNumId w:val="32"/>
  </w:num>
  <w:num w:numId="34">
    <w:abstractNumId w:val="24"/>
  </w:num>
  <w:num w:numId="35">
    <w:abstractNumId w:val="26"/>
  </w:num>
  <w:num w:numId="36">
    <w:abstractNumId w:val="14"/>
  </w:num>
  <w:num w:numId="37">
    <w:abstractNumId w:val="5"/>
  </w:num>
  <w:num w:numId="38">
    <w:abstractNumId w:val="9"/>
  </w:num>
  <w:num w:numId="39">
    <w:abstractNumId w:val="28"/>
  </w:num>
  <w:num w:numId="40">
    <w:abstractNumId w:val="1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Njc1tLAwszBT0lEKTi0uzszPAykwMqsFAGbVq10tAAAA"/>
  </w:docVars>
  <w:rsids>
    <w:rsidRoot w:val="00286B5C"/>
    <w:rsid w:val="00002862"/>
    <w:rsid w:val="00011009"/>
    <w:rsid w:val="000114CA"/>
    <w:rsid w:val="000116C6"/>
    <w:rsid w:val="000163D6"/>
    <w:rsid w:val="0002603A"/>
    <w:rsid w:val="000262AA"/>
    <w:rsid w:val="00032A6C"/>
    <w:rsid w:val="0004262C"/>
    <w:rsid w:val="000437B5"/>
    <w:rsid w:val="00044568"/>
    <w:rsid w:val="0004573C"/>
    <w:rsid w:val="000504BA"/>
    <w:rsid w:val="000515D6"/>
    <w:rsid w:val="00053DAE"/>
    <w:rsid w:val="000547AC"/>
    <w:rsid w:val="0006085B"/>
    <w:rsid w:val="0006198A"/>
    <w:rsid w:val="00061A7D"/>
    <w:rsid w:val="00062FA1"/>
    <w:rsid w:val="00076934"/>
    <w:rsid w:val="00081B62"/>
    <w:rsid w:val="00082183"/>
    <w:rsid w:val="00091F90"/>
    <w:rsid w:val="00093631"/>
    <w:rsid w:val="00095EF8"/>
    <w:rsid w:val="00096059"/>
    <w:rsid w:val="00096202"/>
    <w:rsid w:val="00097CAA"/>
    <w:rsid w:val="000A0406"/>
    <w:rsid w:val="000A18D8"/>
    <w:rsid w:val="000A3492"/>
    <w:rsid w:val="000A695F"/>
    <w:rsid w:val="000B371D"/>
    <w:rsid w:val="000B3FAD"/>
    <w:rsid w:val="000B73F4"/>
    <w:rsid w:val="000C371E"/>
    <w:rsid w:val="000C4382"/>
    <w:rsid w:val="000C69B3"/>
    <w:rsid w:val="000C6CE2"/>
    <w:rsid w:val="000E01F6"/>
    <w:rsid w:val="000E237F"/>
    <w:rsid w:val="000E27E6"/>
    <w:rsid w:val="000E58EF"/>
    <w:rsid w:val="000E6E0B"/>
    <w:rsid w:val="000F03CB"/>
    <w:rsid w:val="000F1622"/>
    <w:rsid w:val="000F2D37"/>
    <w:rsid w:val="00101E14"/>
    <w:rsid w:val="00102847"/>
    <w:rsid w:val="00105508"/>
    <w:rsid w:val="001055AB"/>
    <w:rsid w:val="0010724F"/>
    <w:rsid w:val="001142E6"/>
    <w:rsid w:val="001171A7"/>
    <w:rsid w:val="001179FB"/>
    <w:rsid w:val="00120F78"/>
    <w:rsid w:val="00124972"/>
    <w:rsid w:val="00132CA2"/>
    <w:rsid w:val="00135510"/>
    <w:rsid w:val="001372E3"/>
    <w:rsid w:val="00141606"/>
    <w:rsid w:val="00141A61"/>
    <w:rsid w:val="001429DF"/>
    <w:rsid w:val="00154556"/>
    <w:rsid w:val="001613FE"/>
    <w:rsid w:val="0016251D"/>
    <w:rsid w:val="00163453"/>
    <w:rsid w:val="00167966"/>
    <w:rsid w:val="00172887"/>
    <w:rsid w:val="001762A8"/>
    <w:rsid w:val="00182AB9"/>
    <w:rsid w:val="00185F9A"/>
    <w:rsid w:val="0018727C"/>
    <w:rsid w:val="00187AFA"/>
    <w:rsid w:val="001916F3"/>
    <w:rsid w:val="00192082"/>
    <w:rsid w:val="00192B65"/>
    <w:rsid w:val="001940C6"/>
    <w:rsid w:val="00194B1D"/>
    <w:rsid w:val="001A2184"/>
    <w:rsid w:val="001A282F"/>
    <w:rsid w:val="001A2DFE"/>
    <w:rsid w:val="001A3BE0"/>
    <w:rsid w:val="001A66E5"/>
    <w:rsid w:val="001B154E"/>
    <w:rsid w:val="001B1848"/>
    <w:rsid w:val="001B3EC7"/>
    <w:rsid w:val="001C0426"/>
    <w:rsid w:val="001C3B80"/>
    <w:rsid w:val="001C3D17"/>
    <w:rsid w:val="001C67FA"/>
    <w:rsid w:val="001C699C"/>
    <w:rsid w:val="001C7F2E"/>
    <w:rsid w:val="001D12CD"/>
    <w:rsid w:val="001D393D"/>
    <w:rsid w:val="001D4984"/>
    <w:rsid w:val="001D4C06"/>
    <w:rsid w:val="001E1BAC"/>
    <w:rsid w:val="001E1E87"/>
    <w:rsid w:val="001E2236"/>
    <w:rsid w:val="001E4DDB"/>
    <w:rsid w:val="001F09B5"/>
    <w:rsid w:val="001F3379"/>
    <w:rsid w:val="00207D75"/>
    <w:rsid w:val="00210FF0"/>
    <w:rsid w:val="00211D4F"/>
    <w:rsid w:val="002123AD"/>
    <w:rsid w:val="00216CC1"/>
    <w:rsid w:val="00221CB1"/>
    <w:rsid w:val="00224B0F"/>
    <w:rsid w:val="0023221E"/>
    <w:rsid w:val="002336E9"/>
    <w:rsid w:val="002342D6"/>
    <w:rsid w:val="00234D14"/>
    <w:rsid w:val="00235415"/>
    <w:rsid w:val="00240A52"/>
    <w:rsid w:val="002452F3"/>
    <w:rsid w:val="00250BBF"/>
    <w:rsid w:val="00253D71"/>
    <w:rsid w:val="0025496E"/>
    <w:rsid w:val="0025776A"/>
    <w:rsid w:val="002619D5"/>
    <w:rsid w:val="00270E39"/>
    <w:rsid w:val="002727DA"/>
    <w:rsid w:val="00273C77"/>
    <w:rsid w:val="0028157C"/>
    <w:rsid w:val="002841BC"/>
    <w:rsid w:val="00286A55"/>
    <w:rsid w:val="00286B5C"/>
    <w:rsid w:val="00290383"/>
    <w:rsid w:val="00291A49"/>
    <w:rsid w:val="00295040"/>
    <w:rsid w:val="0029684E"/>
    <w:rsid w:val="00297548"/>
    <w:rsid w:val="002A3529"/>
    <w:rsid w:val="002A46F0"/>
    <w:rsid w:val="002A5397"/>
    <w:rsid w:val="002B3167"/>
    <w:rsid w:val="002B31EC"/>
    <w:rsid w:val="002B78F2"/>
    <w:rsid w:val="002B7A9C"/>
    <w:rsid w:val="002C313F"/>
    <w:rsid w:val="002C4DEB"/>
    <w:rsid w:val="002C657A"/>
    <w:rsid w:val="002C6C6C"/>
    <w:rsid w:val="002D0858"/>
    <w:rsid w:val="002D1F23"/>
    <w:rsid w:val="002D323D"/>
    <w:rsid w:val="002D700C"/>
    <w:rsid w:val="002D7B89"/>
    <w:rsid w:val="002E052F"/>
    <w:rsid w:val="002E35B7"/>
    <w:rsid w:val="002E3F4F"/>
    <w:rsid w:val="002E50B6"/>
    <w:rsid w:val="002E618D"/>
    <w:rsid w:val="002E76C0"/>
    <w:rsid w:val="002F25D4"/>
    <w:rsid w:val="002F393E"/>
    <w:rsid w:val="002F3F1E"/>
    <w:rsid w:val="002F6BBB"/>
    <w:rsid w:val="002F7556"/>
    <w:rsid w:val="002F7BF9"/>
    <w:rsid w:val="00301AFA"/>
    <w:rsid w:val="003026AE"/>
    <w:rsid w:val="00306D8B"/>
    <w:rsid w:val="003101CA"/>
    <w:rsid w:val="003105FE"/>
    <w:rsid w:val="0031288A"/>
    <w:rsid w:val="00314008"/>
    <w:rsid w:val="00316B67"/>
    <w:rsid w:val="00324133"/>
    <w:rsid w:val="0032435C"/>
    <w:rsid w:val="00325145"/>
    <w:rsid w:val="00331562"/>
    <w:rsid w:val="003365A4"/>
    <w:rsid w:val="00336C75"/>
    <w:rsid w:val="003371B9"/>
    <w:rsid w:val="003428F9"/>
    <w:rsid w:val="00342A9C"/>
    <w:rsid w:val="003432A5"/>
    <w:rsid w:val="00344CF0"/>
    <w:rsid w:val="00345884"/>
    <w:rsid w:val="00347713"/>
    <w:rsid w:val="00351E8C"/>
    <w:rsid w:val="00351ECF"/>
    <w:rsid w:val="00354B57"/>
    <w:rsid w:val="00357B05"/>
    <w:rsid w:val="00360CDE"/>
    <w:rsid w:val="003621D7"/>
    <w:rsid w:val="00371F62"/>
    <w:rsid w:val="00376369"/>
    <w:rsid w:val="003772B2"/>
    <w:rsid w:val="0037752A"/>
    <w:rsid w:val="003803FA"/>
    <w:rsid w:val="00382A86"/>
    <w:rsid w:val="00383F08"/>
    <w:rsid w:val="00384ADC"/>
    <w:rsid w:val="00386F19"/>
    <w:rsid w:val="00396877"/>
    <w:rsid w:val="00396957"/>
    <w:rsid w:val="003A012D"/>
    <w:rsid w:val="003A114F"/>
    <w:rsid w:val="003A420F"/>
    <w:rsid w:val="003A4F08"/>
    <w:rsid w:val="003A6CB1"/>
    <w:rsid w:val="003B136E"/>
    <w:rsid w:val="003B2BF5"/>
    <w:rsid w:val="003B2EE6"/>
    <w:rsid w:val="003B6463"/>
    <w:rsid w:val="003B68C4"/>
    <w:rsid w:val="003C0DB2"/>
    <w:rsid w:val="003D48B9"/>
    <w:rsid w:val="003F32E5"/>
    <w:rsid w:val="003F37D4"/>
    <w:rsid w:val="003F47E6"/>
    <w:rsid w:val="003F5D24"/>
    <w:rsid w:val="004024F1"/>
    <w:rsid w:val="0040389E"/>
    <w:rsid w:val="0040632F"/>
    <w:rsid w:val="004102CD"/>
    <w:rsid w:val="00414FC0"/>
    <w:rsid w:val="0041590B"/>
    <w:rsid w:val="00420162"/>
    <w:rsid w:val="00423D53"/>
    <w:rsid w:val="00430ACE"/>
    <w:rsid w:val="00431136"/>
    <w:rsid w:val="00437578"/>
    <w:rsid w:val="00440805"/>
    <w:rsid w:val="00444BEF"/>
    <w:rsid w:val="004469A7"/>
    <w:rsid w:val="004516F5"/>
    <w:rsid w:val="00452B46"/>
    <w:rsid w:val="0045440A"/>
    <w:rsid w:val="004564ED"/>
    <w:rsid w:val="00460894"/>
    <w:rsid w:val="00460EDC"/>
    <w:rsid w:val="00460F6A"/>
    <w:rsid w:val="00462746"/>
    <w:rsid w:val="0046628B"/>
    <w:rsid w:val="00471FE4"/>
    <w:rsid w:val="00474DB1"/>
    <w:rsid w:val="0047564C"/>
    <w:rsid w:val="00481B44"/>
    <w:rsid w:val="00482468"/>
    <w:rsid w:val="004856AC"/>
    <w:rsid w:val="004969BF"/>
    <w:rsid w:val="004A3B77"/>
    <w:rsid w:val="004B0048"/>
    <w:rsid w:val="004B13E3"/>
    <w:rsid w:val="004B19A8"/>
    <w:rsid w:val="004B2097"/>
    <w:rsid w:val="004B21E6"/>
    <w:rsid w:val="004B26B4"/>
    <w:rsid w:val="004B384F"/>
    <w:rsid w:val="004B7F01"/>
    <w:rsid w:val="004C1789"/>
    <w:rsid w:val="004C36A3"/>
    <w:rsid w:val="004C630B"/>
    <w:rsid w:val="004D66C9"/>
    <w:rsid w:val="004E2067"/>
    <w:rsid w:val="004E2FAD"/>
    <w:rsid w:val="004E41A7"/>
    <w:rsid w:val="004F15E1"/>
    <w:rsid w:val="004F1C7D"/>
    <w:rsid w:val="004F2044"/>
    <w:rsid w:val="004F3088"/>
    <w:rsid w:val="004F7934"/>
    <w:rsid w:val="00501CEE"/>
    <w:rsid w:val="00504466"/>
    <w:rsid w:val="00505218"/>
    <w:rsid w:val="0050642E"/>
    <w:rsid w:val="00511267"/>
    <w:rsid w:val="00515FCE"/>
    <w:rsid w:val="0051762C"/>
    <w:rsid w:val="005200BD"/>
    <w:rsid w:val="00521974"/>
    <w:rsid w:val="0052319C"/>
    <w:rsid w:val="005247AB"/>
    <w:rsid w:val="00525597"/>
    <w:rsid w:val="005257B9"/>
    <w:rsid w:val="00527EA8"/>
    <w:rsid w:val="0053069E"/>
    <w:rsid w:val="0053573D"/>
    <w:rsid w:val="00535F27"/>
    <w:rsid w:val="005364DE"/>
    <w:rsid w:val="00536B46"/>
    <w:rsid w:val="00536E1F"/>
    <w:rsid w:val="00537649"/>
    <w:rsid w:val="00537E5B"/>
    <w:rsid w:val="00540B40"/>
    <w:rsid w:val="00540B6E"/>
    <w:rsid w:val="00540E42"/>
    <w:rsid w:val="00542072"/>
    <w:rsid w:val="00542B89"/>
    <w:rsid w:val="00542C9A"/>
    <w:rsid w:val="00543AA1"/>
    <w:rsid w:val="00543B69"/>
    <w:rsid w:val="00543D80"/>
    <w:rsid w:val="00545F57"/>
    <w:rsid w:val="0054612E"/>
    <w:rsid w:val="005505D4"/>
    <w:rsid w:val="005510CA"/>
    <w:rsid w:val="00551943"/>
    <w:rsid w:val="00554D5B"/>
    <w:rsid w:val="0055614A"/>
    <w:rsid w:val="005610FC"/>
    <w:rsid w:val="00563B3D"/>
    <w:rsid w:val="0056624F"/>
    <w:rsid w:val="0057049D"/>
    <w:rsid w:val="00570BB5"/>
    <w:rsid w:val="00571748"/>
    <w:rsid w:val="005719F1"/>
    <w:rsid w:val="005721AE"/>
    <w:rsid w:val="00572520"/>
    <w:rsid w:val="00573611"/>
    <w:rsid w:val="0059630E"/>
    <w:rsid w:val="00597F2E"/>
    <w:rsid w:val="005A0FBC"/>
    <w:rsid w:val="005A54CC"/>
    <w:rsid w:val="005B3C79"/>
    <w:rsid w:val="005B4094"/>
    <w:rsid w:val="005C004F"/>
    <w:rsid w:val="005C4BD0"/>
    <w:rsid w:val="005C56E9"/>
    <w:rsid w:val="005C60B2"/>
    <w:rsid w:val="005D2552"/>
    <w:rsid w:val="005D27BE"/>
    <w:rsid w:val="005D35EE"/>
    <w:rsid w:val="005D429B"/>
    <w:rsid w:val="005E060D"/>
    <w:rsid w:val="005E1F55"/>
    <w:rsid w:val="005E514A"/>
    <w:rsid w:val="005E53F9"/>
    <w:rsid w:val="005F2E30"/>
    <w:rsid w:val="005F543F"/>
    <w:rsid w:val="005F626F"/>
    <w:rsid w:val="005F6D03"/>
    <w:rsid w:val="0060376C"/>
    <w:rsid w:val="00605ED1"/>
    <w:rsid w:val="00615092"/>
    <w:rsid w:val="00626BEA"/>
    <w:rsid w:val="0062775E"/>
    <w:rsid w:val="00631CC3"/>
    <w:rsid w:val="00632136"/>
    <w:rsid w:val="006330C8"/>
    <w:rsid w:val="00633E64"/>
    <w:rsid w:val="0063591D"/>
    <w:rsid w:val="00637FD5"/>
    <w:rsid w:val="00642D07"/>
    <w:rsid w:val="0065064E"/>
    <w:rsid w:val="00650960"/>
    <w:rsid w:val="006538E4"/>
    <w:rsid w:val="00657827"/>
    <w:rsid w:val="00657834"/>
    <w:rsid w:val="0066597A"/>
    <w:rsid w:val="006711B8"/>
    <w:rsid w:val="006732DB"/>
    <w:rsid w:val="00684372"/>
    <w:rsid w:val="006855A8"/>
    <w:rsid w:val="0069337E"/>
    <w:rsid w:val="006A234E"/>
    <w:rsid w:val="006A5AD9"/>
    <w:rsid w:val="006B2650"/>
    <w:rsid w:val="006B5F98"/>
    <w:rsid w:val="006C0DD9"/>
    <w:rsid w:val="006C4F0B"/>
    <w:rsid w:val="006C55A1"/>
    <w:rsid w:val="006C60C2"/>
    <w:rsid w:val="006D095A"/>
    <w:rsid w:val="006D4B78"/>
    <w:rsid w:val="006D4CCF"/>
    <w:rsid w:val="006E5ABB"/>
    <w:rsid w:val="006E6FFB"/>
    <w:rsid w:val="006F0EE6"/>
    <w:rsid w:val="006F10D3"/>
    <w:rsid w:val="006F4B62"/>
    <w:rsid w:val="006F514F"/>
    <w:rsid w:val="006F6D00"/>
    <w:rsid w:val="007021D0"/>
    <w:rsid w:val="0070268E"/>
    <w:rsid w:val="00703C64"/>
    <w:rsid w:val="007049B8"/>
    <w:rsid w:val="00704DB2"/>
    <w:rsid w:val="0070537D"/>
    <w:rsid w:val="00713BDE"/>
    <w:rsid w:val="00730CBF"/>
    <w:rsid w:val="00731F69"/>
    <w:rsid w:val="0073475B"/>
    <w:rsid w:val="00737D5F"/>
    <w:rsid w:val="00741848"/>
    <w:rsid w:val="00741CBA"/>
    <w:rsid w:val="007439FC"/>
    <w:rsid w:val="00745F6B"/>
    <w:rsid w:val="00746182"/>
    <w:rsid w:val="0074729C"/>
    <w:rsid w:val="007525F9"/>
    <w:rsid w:val="007623ED"/>
    <w:rsid w:val="0076395E"/>
    <w:rsid w:val="00764CF2"/>
    <w:rsid w:val="007666DA"/>
    <w:rsid w:val="00770995"/>
    <w:rsid w:val="00770BD5"/>
    <w:rsid w:val="00771DEF"/>
    <w:rsid w:val="0078012E"/>
    <w:rsid w:val="00782773"/>
    <w:rsid w:val="007919E8"/>
    <w:rsid w:val="00791E5E"/>
    <w:rsid w:val="007947C0"/>
    <w:rsid w:val="00796480"/>
    <w:rsid w:val="007A6637"/>
    <w:rsid w:val="007B3CBE"/>
    <w:rsid w:val="007B44FF"/>
    <w:rsid w:val="007B4831"/>
    <w:rsid w:val="007B71AC"/>
    <w:rsid w:val="007C1199"/>
    <w:rsid w:val="007C297B"/>
    <w:rsid w:val="007C358E"/>
    <w:rsid w:val="007C4AF2"/>
    <w:rsid w:val="007C4D23"/>
    <w:rsid w:val="007C5EB9"/>
    <w:rsid w:val="007C6061"/>
    <w:rsid w:val="007C71D1"/>
    <w:rsid w:val="007D751E"/>
    <w:rsid w:val="007D7B1C"/>
    <w:rsid w:val="007E0922"/>
    <w:rsid w:val="007E504C"/>
    <w:rsid w:val="007F1AA1"/>
    <w:rsid w:val="007F560E"/>
    <w:rsid w:val="007F6906"/>
    <w:rsid w:val="00802DAA"/>
    <w:rsid w:val="008046D5"/>
    <w:rsid w:val="00805EDB"/>
    <w:rsid w:val="008117D1"/>
    <w:rsid w:val="0081282F"/>
    <w:rsid w:val="00814AAF"/>
    <w:rsid w:val="0081531A"/>
    <w:rsid w:val="008159B7"/>
    <w:rsid w:val="00815F79"/>
    <w:rsid w:val="00817050"/>
    <w:rsid w:val="008178CB"/>
    <w:rsid w:val="00821F4E"/>
    <w:rsid w:val="00826AB6"/>
    <w:rsid w:val="00830B64"/>
    <w:rsid w:val="00833604"/>
    <w:rsid w:val="00835FA6"/>
    <w:rsid w:val="0083663C"/>
    <w:rsid w:val="00841A4E"/>
    <w:rsid w:val="008432EE"/>
    <w:rsid w:val="008477B3"/>
    <w:rsid w:val="00851BC8"/>
    <w:rsid w:val="00852774"/>
    <w:rsid w:val="008542B3"/>
    <w:rsid w:val="0086100F"/>
    <w:rsid w:val="0086191F"/>
    <w:rsid w:val="00862745"/>
    <w:rsid w:val="00862F76"/>
    <w:rsid w:val="00871B35"/>
    <w:rsid w:val="00871D49"/>
    <w:rsid w:val="00873785"/>
    <w:rsid w:val="00873C4D"/>
    <w:rsid w:val="00877713"/>
    <w:rsid w:val="0088398B"/>
    <w:rsid w:val="00894F17"/>
    <w:rsid w:val="0089633B"/>
    <w:rsid w:val="0089677E"/>
    <w:rsid w:val="008969E2"/>
    <w:rsid w:val="00896AAF"/>
    <w:rsid w:val="00897CCE"/>
    <w:rsid w:val="008A0E04"/>
    <w:rsid w:val="008A1D29"/>
    <w:rsid w:val="008A2EB5"/>
    <w:rsid w:val="008A317F"/>
    <w:rsid w:val="008B32FB"/>
    <w:rsid w:val="008B5DB9"/>
    <w:rsid w:val="008B6A43"/>
    <w:rsid w:val="008B78D5"/>
    <w:rsid w:val="008C4D42"/>
    <w:rsid w:val="008C7109"/>
    <w:rsid w:val="008C7636"/>
    <w:rsid w:val="008D0792"/>
    <w:rsid w:val="008D346C"/>
    <w:rsid w:val="008D3689"/>
    <w:rsid w:val="008D3FD6"/>
    <w:rsid w:val="008D79B2"/>
    <w:rsid w:val="008E016B"/>
    <w:rsid w:val="008E4047"/>
    <w:rsid w:val="008F04DF"/>
    <w:rsid w:val="008F1561"/>
    <w:rsid w:val="008F21F9"/>
    <w:rsid w:val="008F288A"/>
    <w:rsid w:val="008F2B7D"/>
    <w:rsid w:val="008F59FD"/>
    <w:rsid w:val="009008EC"/>
    <w:rsid w:val="00901849"/>
    <w:rsid w:val="00903B4A"/>
    <w:rsid w:val="00904FBC"/>
    <w:rsid w:val="0091164D"/>
    <w:rsid w:val="00913C19"/>
    <w:rsid w:val="00916B5D"/>
    <w:rsid w:val="009205D3"/>
    <w:rsid w:val="00922FA0"/>
    <w:rsid w:val="00926FAB"/>
    <w:rsid w:val="00926FD2"/>
    <w:rsid w:val="009318C8"/>
    <w:rsid w:val="00931AE3"/>
    <w:rsid w:val="00932239"/>
    <w:rsid w:val="00942474"/>
    <w:rsid w:val="0094577D"/>
    <w:rsid w:val="009557C3"/>
    <w:rsid w:val="00960EDF"/>
    <w:rsid w:val="00966221"/>
    <w:rsid w:val="0097057A"/>
    <w:rsid w:val="009725D7"/>
    <w:rsid w:val="0097539A"/>
    <w:rsid w:val="00977E32"/>
    <w:rsid w:val="00977FA6"/>
    <w:rsid w:val="0098680D"/>
    <w:rsid w:val="00991ED5"/>
    <w:rsid w:val="00994EBB"/>
    <w:rsid w:val="009A027B"/>
    <w:rsid w:val="009A1BDF"/>
    <w:rsid w:val="009A2E8B"/>
    <w:rsid w:val="009A3A8D"/>
    <w:rsid w:val="009A7F09"/>
    <w:rsid w:val="009B12AA"/>
    <w:rsid w:val="009B17F8"/>
    <w:rsid w:val="009B683D"/>
    <w:rsid w:val="009C3BA1"/>
    <w:rsid w:val="009C7802"/>
    <w:rsid w:val="009E298C"/>
    <w:rsid w:val="009E4A04"/>
    <w:rsid w:val="009F00F9"/>
    <w:rsid w:val="009F1F73"/>
    <w:rsid w:val="009F3433"/>
    <w:rsid w:val="009F7D45"/>
    <w:rsid w:val="00A13765"/>
    <w:rsid w:val="00A1699D"/>
    <w:rsid w:val="00A22057"/>
    <w:rsid w:val="00A22C1B"/>
    <w:rsid w:val="00A23A5D"/>
    <w:rsid w:val="00A2643E"/>
    <w:rsid w:val="00A27189"/>
    <w:rsid w:val="00A30525"/>
    <w:rsid w:val="00A31050"/>
    <w:rsid w:val="00A31B7A"/>
    <w:rsid w:val="00A31BF5"/>
    <w:rsid w:val="00A33364"/>
    <w:rsid w:val="00A33D4A"/>
    <w:rsid w:val="00A4204E"/>
    <w:rsid w:val="00A420E5"/>
    <w:rsid w:val="00A4286F"/>
    <w:rsid w:val="00A55BDB"/>
    <w:rsid w:val="00A666CC"/>
    <w:rsid w:val="00A66A90"/>
    <w:rsid w:val="00A74B05"/>
    <w:rsid w:val="00A76D17"/>
    <w:rsid w:val="00A82290"/>
    <w:rsid w:val="00A8289C"/>
    <w:rsid w:val="00A83976"/>
    <w:rsid w:val="00A86B65"/>
    <w:rsid w:val="00AA016C"/>
    <w:rsid w:val="00AA6467"/>
    <w:rsid w:val="00AA67F6"/>
    <w:rsid w:val="00AA7B04"/>
    <w:rsid w:val="00AB0826"/>
    <w:rsid w:val="00AB2803"/>
    <w:rsid w:val="00AC162D"/>
    <w:rsid w:val="00AC3139"/>
    <w:rsid w:val="00AC31B4"/>
    <w:rsid w:val="00AC3F3B"/>
    <w:rsid w:val="00AC3F51"/>
    <w:rsid w:val="00AC7C13"/>
    <w:rsid w:val="00AE0155"/>
    <w:rsid w:val="00AE285C"/>
    <w:rsid w:val="00AE38F9"/>
    <w:rsid w:val="00AE3B77"/>
    <w:rsid w:val="00AE3B91"/>
    <w:rsid w:val="00AE6A17"/>
    <w:rsid w:val="00AE7C06"/>
    <w:rsid w:val="00AF10C2"/>
    <w:rsid w:val="00AF1E24"/>
    <w:rsid w:val="00AF54DD"/>
    <w:rsid w:val="00B0333A"/>
    <w:rsid w:val="00B04986"/>
    <w:rsid w:val="00B04A37"/>
    <w:rsid w:val="00B068F4"/>
    <w:rsid w:val="00B14674"/>
    <w:rsid w:val="00B2030E"/>
    <w:rsid w:val="00B23B71"/>
    <w:rsid w:val="00B25245"/>
    <w:rsid w:val="00B31206"/>
    <w:rsid w:val="00B34A71"/>
    <w:rsid w:val="00B354CD"/>
    <w:rsid w:val="00B35F29"/>
    <w:rsid w:val="00B41456"/>
    <w:rsid w:val="00B434AA"/>
    <w:rsid w:val="00B435C2"/>
    <w:rsid w:val="00B54583"/>
    <w:rsid w:val="00B5505D"/>
    <w:rsid w:val="00B5573C"/>
    <w:rsid w:val="00B64A99"/>
    <w:rsid w:val="00B65242"/>
    <w:rsid w:val="00B657F2"/>
    <w:rsid w:val="00B67D6D"/>
    <w:rsid w:val="00B67EE8"/>
    <w:rsid w:val="00B72ABF"/>
    <w:rsid w:val="00B73667"/>
    <w:rsid w:val="00B73845"/>
    <w:rsid w:val="00B7586C"/>
    <w:rsid w:val="00B7778E"/>
    <w:rsid w:val="00B82E5C"/>
    <w:rsid w:val="00B90D2F"/>
    <w:rsid w:val="00B91066"/>
    <w:rsid w:val="00B91F4A"/>
    <w:rsid w:val="00B92E03"/>
    <w:rsid w:val="00B95D3A"/>
    <w:rsid w:val="00B963C8"/>
    <w:rsid w:val="00B96BDE"/>
    <w:rsid w:val="00B9772E"/>
    <w:rsid w:val="00BA38AD"/>
    <w:rsid w:val="00BD12D9"/>
    <w:rsid w:val="00BD1F7D"/>
    <w:rsid w:val="00BD26A5"/>
    <w:rsid w:val="00BD521E"/>
    <w:rsid w:val="00BD606F"/>
    <w:rsid w:val="00BD6BFB"/>
    <w:rsid w:val="00BE6C12"/>
    <w:rsid w:val="00C0125C"/>
    <w:rsid w:val="00C03E47"/>
    <w:rsid w:val="00C11D1D"/>
    <w:rsid w:val="00C1224E"/>
    <w:rsid w:val="00C1635C"/>
    <w:rsid w:val="00C1643A"/>
    <w:rsid w:val="00C26101"/>
    <w:rsid w:val="00C27D3D"/>
    <w:rsid w:val="00C32855"/>
    <w:rsid w:val="00C37BDA"/>
    <w:rsid w:val="00C42409"/>
    <w:rsid w:val="00C45F9B"/>
    <w:rsid w:val="00C47FE9"/>
    <w:rsid w:val="00C53D87"/>
    <w:rsid w:val="00C546B2"/>
    <w:rsid w:val="00C56B22"/>
    <w:rsid w:val="00C57689"/>
    <w:rsid w:val="00C577C9"/>
    <w:rsid w:val="00C64002"/>
    <w:rsid w:val="00C64814"/>
    <w:rsid w:val="00C66444"/>
    <w:rsid w:val="00C66EF4"/>
    <w:rsid w:val="00C67632"/>
    <w:rsid w:val="00C719EC"/>
    <w:rsid w:val="00C72AE4"/>
    <w:rsid w:val="00C739EB"/>
    <w:rsid w:val="00C75779"/>
    <w:rsid w:val="00C82D62"/>
    <w:rsid w:val="00C872D7"/>
    <w:rsid w:val="00C87B35"/>
    <w:rsid w:val="00C91BE3"/>
    <w:rsid w:val="00C95968"/>
    <w:rsid w:val="00C962B1"/>
    <w:rsid w:val="00CA0B25"/>
    <w:rsid w:val="00CA113B"/>
    <w:rsid w:val="00CA657A"/>
    <w:rsid w:val="00CB30D4"/>
    <w:rsid w:val="00CB39E4"/>
    <w:rsid w:val="00CB7967"/>
    <w:rsid w:val="00CB7E20"/>
    <w:rsid w:val="00CC1F5A"/>
    <w:rsid w:val="00CC3C0B"/>
    <w:rsid w:val="00CC5D5E"/>
    <w:rsid w:val="00CC7303"/>
    <w:rsid w:val="00CC796F"/>
    <w:rsid w:val="00CD5D3B"/>
    <w:rsid w:val="00CE1973"/>
    <w:rsid w:val="00CE1A0E"/>
    <w:rsid w:val="00CE2D2D"/>
    <w:rsid w:val="00CE46E5"/>
    <w:rsid w:val="00CE6412"/>
    <w:rsid w:val="00CF1C24"/>
    <w:rsid w:val="00CF2EAA"/>
    <w:rsid w:val="00CF4200"/>
    <w:rsid w:val="00CF6526"/>
    <w:rsid w:val="00D20F3E"/>
    <w:rsid w:val="00D215CD"/>
    <w:rsid w:val="00D24661"/>
    <w:rsid w:val="00D27E2B"/>
    <w:rsid w:val="00D32336"/>
    <w:rsid w:val="00D34F2C"/>
    <w:rsid w:val="00D3600C"/>
    <w:rsid w:val="00D367D6"/>
    <w:rsid w:val="00D36943"/>
    <w:rsid w:val="00D36CD7"/>
    <w:rsid w:val="00D4266F"/>
    <w:rsid w:val="00D43E3C"/>
    <w:rsid w:val="00D469BB"/>
    <w:rsid w:val="00D50188"/>
    <w:rsid w:val="00D50C77"/>
    <w:rsid w:val="00D51815"/>
    <w:rsid w:val="00D53714"/>
    <w:rsid w:val="00D551D8"/>
    <w:rsid w:val="00D55AC1"/>
    <w:rsid w:val="00D61759"/>
    <w:rsid w:val="00D642E3"/>
    <w:rsid w:val="00D7283D"/>
    <w:rsid w:val="00D72E5F"/>
    <w:rsid w:val="00D82C6C"/>
    <w:rsid w:val="00D82EF0"/>
    <w:rsid w:val="00D84751"/>
    <w:rsid w:val="00D84D82"/>
    <w:rsid w:val="00D85D5B"/>
    <w:rsid w:val="00D925DB"/>
    <w:rsid w:val="00D94CFE"/>
    <w:rsid w:val="00D97307"/>
    <w:rsid w:val="00DA107B"/>
    <w:rsid w:val="00DA1B50"/>
    <w:rsid w:val="00DA4576"/>
    <w:rsid w:val="00DA4BF1"/>
    <w:rsid w:val="00DB24DB"/>
    <w:rsid w:val="00DB2622"/>
    <w:rsid w:val="00DB4827"/>
    <w:rsid w:val="00DC0FB0"/>
    <w:rsid w:val="00DD0E5A"/>
    <w:rsid w:val="00DD2F98"/>
    <w:rsid w:val="00DE104A"/>
    <w:rsid w:val="00DE14EB"/>
    <w:rsid w:val="00DE4478"/>
    <w:rsid w:val="00DE4A5A"/>
    <w:rsid w:val="00DE5D68"/>
    <w:rsid w:val="00DE62FB"/>
    <w:rsid w:val="00DF0AFD"/>
    <w:rsid w:val="00DF1544"/>
    <w:rsid w:val="00DF16E1"/>
    <w:rsid w:val="00DF20F5"/>
    <w:rsid w:val="00DF4099"/>
    <w:rsid w:val="00DF571D"/>
    <w:rsid w:val="00DF64ED"/>
    <w:rsid w:val="00E013DB"/>
    <w:rsid w:val="00E01B03"/>
    <w:rsid w:val="00E036A3"/>
    <w:rsid w:val="00E04C20"/>
    <w:rsid w:val="00E05F1D"/>
    <w:rsid w:val="00E06058"/>
    <w:rsid w:val="00E12869"/>
    <w:rsid w:val="00E13736"/>
    <w:rsid w:val="00E16C71"/>
    <w:rsid w:val="00E171A4"/>
    <w:rsid w:val="00E212FD"/>
    <w:rsid w:val="00E2518F"/>
    <w:rsid w:val="00E27FFB"/>
    <w:rsid w:val="00E30D4E"/>
    <w:rsid w:val="00E4100D"/>
    <w:rsid w:val="00E4232C"/>
    <w:rsid w:val="00E45D45"/>
    <w:rsid w:val="00E5021E"/>
    <w:rsid w:val="00E50308"/>
    <w:rsid w:val="00E50E93"/>
    <w:rsid w:val="00E5537E"/>
    <w:rsid w:val="00E57E8F"/>
    <w:rsid w:val="00E611ED"/>
    <w:rsid w:val="00E62B1B"/>
    <w:rsid w:val="00E64F57"/>
    <w:rsid w:val="00E6548C"/>
    <w:rsid w:val="00E6570E"/>
    <w:rsid w:val="00E713E6"/>
    <w:rsid w:val="00E7248F"/>
    <w:rsid w:val="00E766EA"/>
    <w:rsid w:val="00E83542"/>
    <w:rsid w:val="00E83B07"/>
    <w:rsid w:val="00E85C94"/>
    <w:rsid w:val="00E9055C"/>
    <w:rsid w:val="00E91288"/>
    <w:rsid w:val="00E9172E"/>
    <w:rsid w:val="00E93E0A"/>
    <w:rsid w:val="00E95800"/>
    <w:rsid w:val="00E97609"/>
    <w:rsid w:val="00EA25C3"/>
    <w:rsid w:val="00EA49C8"/>
    <w:rsid w:val="00EA5BB2"/>
    <w:rsid w:val="00EA741D"/>
    <w:rsid w:val="00EB1415"/>
    <w:rsid w:val="00EB1E64"/>
    <w:rsid w:val="00EC0AA6"/>
    <w:rsid w:val="00EC3634"/>
    <w:rsid w:val="00EC3817"/>
    <w:rsid w:val="00EC3AE0"/>
    <w:rsid w:val="00ED10BD"/>
    <w:rsid w:val="00ED3348"/>
    <w:rsid w:val="00ED6591"/>
    <w:rsid w:val="00ED7740"/>
    <w:rsid w:val="00EE26B4"/>
    <w:rsid w:val="00EE29C7"/>
    <w:rsid w:val="00EE3AC6"/>
    <w:rsid w:val="00EE6A71"/>
    <w:rsid w:val="00EE798A"/>
    <w:rsid w:val="00EF0528"/>
    <w:rsid w:val="00EF41B3"/>
    <w:rsid w:val="00EF4EF2"/>
    <w:rsid w:val="00F00C08"/>
    <w:rsid w:val="00F017C2"/>
    <w:rsid w:val="00F01C89"/>
    <w:rsid w:val="00F051AD"/>
    <w:rsid w:val="00F06280"/>
    <w:rsid w:val="00F06991"/>
    <w:rsid w:val="00F10677"/>
    <w:rsid w:val="00F10838"/>
    <w:rsid w:val="00F1161C"/>
    <w:rsid w:val="00F11DBC"/>
    <w:rsid w:val="00F12AE9"/>
    <w:rsid w:val="00F1535B"/>
    <w:rsid w:val="00F173DD"/>
    <w:rsid w:val="00F174CD"/>
    <w:rsid w:val="00F17583"/>
    <w:rsid w:val="00F216AD"/>
    <w:rsid w:val="00F24651"/>
    <w:rsid w:val="00F257D7"/>
    <w:rsid w:val="00F261D0"/>
    <w:rsid w:val="00F2635D"/>
    <w:rsid w:val="00F30B56"/>
    <w:rsid w:val="00F3165C"/>
    <w:rsid w:val="00F328BC"/>
    <w:rsid w:val="00F33CF3"/>
    <w:rsid w:val="00F34502"/>
    <w:rsid w:val="00F403E0"/>
    <w:rsid w:val="00F47CE9"/>
    <w:rsid w:val="00F56779"/>
    <w:rsid w:val="00F63930"/>
    <w:rsid w:val="00F67544"/>
    <w:rsid w:val="00F676C8"/>
    <w:rsid w:val="00F72088"/>
    <w:rsid w:val="00F72F5A"/>
    <w:rsid w:val="00F7434C"/>
    <w:rsid w:val="00F74BB9"/>
    <w:rsid w:val="00F77D71"/>
    <w:rsid w:val="00F82C9A"/>
    <w:rsid w:val="00F83884"/>
    <w:rsid w:val="00F8449B"/>
    <w:rsid w:val="00F84EF5"/>
    <w:rsid w:val="00F8529B"/>
    <w:rsid w:val="00F85DF8"/>
    <w:rsid w:val="00F874B9"/>
    <w:rsid w:val="00F91BF2"/>
    <w:rsid w:val="00FA6C28"/>
    <w:rsid w:val="00FA7D7E"/>
    <w:rsid w:val="00FB37E9"/>
    <w:rsid w:val="00FB5BFD"/>
    <w:rsid w:val="00FB5FCD"/>
    <w:rsid w:val="00FC0278"/>
    <w:rsid w:val="00FC0B74"/>
    <w:rsid w:val="00FC0E5D"/>
    <w:rsid w:val="00FC1DFD"/>
    <w:rsid w:val="00FC5A46"/>
    <w:rsid w:val="00FD1404"/>
    <w:rsid w:val="00FD4A66"/>
    <w:rsid w:val="00FD54B0"/>
    <w:rsid w:val="00FE1748"/>
    <w:rsid w:val="00FE7C3D"/>
    <w:rsid w:val="00FF0649"/>
    <w:rsid w:val="00FF0FA2"/>
    <w:rsid w:val="00FF2EC0"/>
    <w:rsid w:val="00FF5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E2531F0-44C9-4BEA-B14A-B20482DC3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61C"/>
    <w:rPr>
      <w:sz w:val="24"/>
      <w:szCs w:val="24"/>
    </w:rPr>
  </w:style>
  <w:style w:type="paragraph" w:styleId="Heading1">
    <w:name w:val="heading 1"/>
    <w:basedOn w:val="Normal"/>
    <w:next w:val="Normal"/>
    <w:qFormat/>
    <w:rsid w:val="00DA4576"/>
    <w:pPr>
      <w:keepNext/>
      <w:widowControl w:val="0"/>
      <w:tabs>
        <w:tab w:val="left" w:pos="-936"/>
        <w:tab w:val="left" w:pos="-720"/>
        <w:tab w:val="left" w:pos="0"/>
        <w:tab w:val="left" w:pos="720"/>
        <w:tab w:val="left" w:pos="1440"/>
        <w:tab w:val="left" w:pos="1980"/>
        <w:tab w:val="left" w:pos="2160"/>
        <w:tab w:val="left" w:pos="2880"/>
        <w:tab w:val="left" w:pos="3600"/>
        <w:tab w:val="left" w:pos="4284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outlineLvl w:val="0"/>
    </w:pPr>
    <w:rPr>
      <w:b/>
      <w:bCs/>
    </w:rPr>
  </w:style>
  <w:style w:type="paragraph" w:styleId="Heading2">
    <w:name w:val="heading 2"/>
    <w:aliases w:val="Heading 2 Char,Heading 2 Char1 Char,Heading 2 Char Char Char,Heading 2 Char1 Char Char Char,Heading 2 Char Char Char Char Char,Heading 2 Char1 Char Char Char Char Char,Heading 2 Char Char Char Char Char Char Char,Heading 2 Char1"/>
    <w:basedOn w:val="Normal"/>
    <w:next w:val="Normal"/>
    <w:link w:val="Heading2Char2"/>
    <w:qFormat/>
    <w:rsid w:val="00DA4576"/>
    <w:pPr>
      <w:keepNext/>
      <w:widowControl w:val="0"/>
      <w:autoSpaceDE w:val="0"/>
      <w:autoSpaceDN w:val="0"/>
      <w:adjustRightInd w:val="0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rsid w:val="00521974"/>
    <w:pPr>
      <w:keepNext/>
      <w:tabs>
        <w:tab w:val="left" w:pos="432"/>
      </w:tabs>
      <w:spacing w:after="240"/>
      <w:jc w:val="both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521974"/>
    <w:pPr>
      <w:keepNext/>
      <w:widowControl w:val="0"/>
      <w:autoSpaceDE w:val="0"/>
      <w:autoSpaceDN w:val="0"/>
      <w:adjustRightInd w:val="0"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308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qFormat/>
    <w:rsid w:val="00521974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308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308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308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2">
    <w:name w:val="Heading 2 Char2"/>
    <w:aliases w:val="Heading 2 Char Char,Heading 2 Char1 Char Char,Heading 2 Char Char Char Char,Heading 2 Char1 Char Char Char Char,Heading 2 Char Char Char Char Char Char,Heading 2 Char1 Char Char Char Char Char Char,Heading 2 Char1 Char1"/>
    <w:basedOn w:val="DefaultParagraphFont"/>
    <w:link w:val="Heading2"/>
    <w:rsid w:val="00DA4576"/>
    <w:rPr>
      <w:b/>
      <w:sz w:val="24"/>
      <w:szCs w:val="24"/>
      <w:u w:val="single"/>
    </w:rPr>
  </w:style>
  <w:style w:type="paragraph" w:styleId="BodyText">
    <w:name w:val="Body Text"/>
    <w:basedOn w:val="Normal"/>
    <w:rsid w:val="00DA457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right="820"/>
    </w:pPr>
  </w:style>
  <w:style w:type="paragraph" w:styleId="Footer">
    <w:name w:val="footer"/>
    <w:basedOn w:val="Normal"/>
    <w:link w:val="FooterChar"/>
    <w:uiPriority w:val="99"/>
    <w:rsid w:val="00DA4576"/>
    <w:pPr>
      <w:tabs>
        <w:tab w:val="center" w:pos="4320"/>
        <w:tab w:val="right" w:pos="8640"/>
      </w:tabs>
    </w:pPr>
  </w:style>
  <w:style w:type="character" w:customStyle="1" w:styleId="Heading2Char1Char2">
    <w:name w:val="Heading 2 Char1 Char2"/>
    <w:aliases w:val="Heading 2 Char Char Char2,Heading 2 Char1 Char Char Char1,Heading 2 Char Char Char Char Char1,Heading 2 Char1 Char1 Char Char"/>
    <w:basedOn w:val="DefaultParagraphFont"/>
    <w:rsid w:val="00521974"/>
    <w:rPr>
      <w:b/>
      <w:sz w:val="24"/>
      <w:szCs w:val="24"/>
      <w:u w:val="single"/>
      <w:lang w:val="en-US" w:eastAsia="en-US" w:bidi="ar-SA"/>
    </w:rPr>
  </w:style>
  <w:style w:type="character" w:customStyle="1" w:styleId="QuickFormat2">
    <w:name w:val="QuickFormat2"/>
    <w:rsid w:val="00521974"/>
    <w:rPr>
      <w:rFonts w:ascii="Arial" w:hAnsi="Arial" w:cs="Arial" w:hint="default"/>
      <w:color w:val="000000"/>
      <w:sz w:val="24"/>
    </w:rPr>
  </w:style>
  <w:style w:type="paragraph" w:customStyle="1" w:styleId="NormalSS">
    <w:name w:val="NormalSS"/>
    <w:basedOn w:val="Normal"/>
    <w:rsid w:val="00521974"/>
    <w:pPr>
      <w:numPr>
        <w:numId w:val="1"/>
      </w:numPr>
      <w:tabs>
        <w:tab w:val="clear" w:pos="1080"/>
        <w:tab w:val="left" w:pos="432"/>
      </w:tabs>
      <w:ind w:left="0" w:firstLine="432"/>
      <w:jc w:val="both"/>
    </w:pPr>
    <w:rPr>
      <w:szCs w:val="20"/>
    </w:rPr>
  </w:style>
  <w:style w:type="paragraph" w:customStyle="1" w:styleId="Bullet">
    <w:name w:val="Bullet"/>
    <w:rsid w:val="00521974"/>
    <w:pPr>
      <w:tabs>
        <w:tab w:val="num" w:pos="432"/>
      </w:tabs>
      <w:spacing w:after="180"/>
      <w:ind w:left="432" w:right="360" w:hanging="432"/>
      <w:jc w:val="both"/>
    </w:pPr>
    <w:rPr>
      <w:sz w:val="24"/>
    </w:rPr>
  </w:style>
  <w:style w:type="paragraph" w:styleId="List2">
    <w:name w:val="List 2"/>
    <w:basedOn w:val="Normal"/>
    <w:rsid w:val="00521974"/>
    <w:pPr>
      <w:widowControl w:val="0"/>
      <w:autoSpaceDE w:val="0"/>
      <w:autoSpaceDN w:val="0"/>
      <w:adjustRightInd w:val="0"/>
      <w:ind w:left="720" w:hanging="360"/>
    </w:pPr>
  </w:style>
  <w:style w:type="paragraph" w:styleId="List3">
    <w:name w:val="List 3"/>
    <w:basedOn w:val="Normal"/>
    <w:rsid w:val="00521974"/>
    <w:pPr>
      <w:widowControl w:val="0"/>
      <w:autoSpaceDE w:val="0"/>
      <w:autoSpaceDN w:val="0"/>
      <w:adjustRightInd w:val="0"/>
      <w:ind w:left="1080" w:hanging="360"/>
    </w:pPr>
  </w:style>
  <w:style w:type="paragraph" w:customStyle="1" w:styleId="Level4">
    <w:name w:val="Level 4"/>
    <w:basedOn w:val="Normal"/>
    <w:rsid w:val="00521974"/>
    <w:pPr>
      <w:widowControl w:val="0"/>
      <w:tabs>
        <w:tab w:val="num" w:pos="1800"/>
      </w:tabs>
      <w:snapToGrid w:val="0"/>
      <w:ind w:left="1080" w:hanging="360"/>
      <w:outlineLvl w:val="3"/>
    </w:pPr>
    <w:rPr>
      <w:szCs w:val="20"/>
    </w:rPr>
  </w:style>
  <w:style w:type="paragraph" w:styleId="NormalWeb">
    <w:name w:val="Normal (Web)"/>
    <w:basedOn w:val="Normal"/>
    <w:uiPriority w:val="99"/>
    <w:rsid w:val="001D12CD"/>
    <w:pPr>
      <w:spacing w:before="100" w:beforeAutospacing="1" w:after="100" w:afterAutospacing="1"/>
    </w:pPr>
    <w:rPr>
      <w:color w:val="008000"/>
    </w:rPr>
  </w:style>
  <w:style w:type="character" w:styleId="PageNumber">
    <w:name w:val="page number"/>
    <w:basedOn w:val="DefaultParagraphFont"/>
    <w:rsid w:val="003101CA"/>
  </w:style>
  <w:style w:type="paragraph" w:styleId="Header">
    <w:name w:val="header"/>
    <w:basedOn w:val="Normal"/>
    <w:link w:val="HeaderChar"/>
    <w:rsid w:val="00926FA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439F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1D4984"/>
    <w:rPr>
      <w:color w:val="0000FF"/>
      <w:u w:val="single"/>
    </w:rPr>
  </w:style>
  <w:style w:type="character" w:styleId="FollowedHyperlink">
    <w:name w:val="FollowedHyperlink"/>
    <w:basedOn w:val="DefaultParagraphFont"/>
    <w:rsid w:val="00C87B35"/>
    <w:rPr>
      <w:color w:val="800080"/>
      <w:u w:val="single"/>
    </w:rPr>
  </w:style>
  <w:style w:type="paragraph" w:styleId="ListParagraph">
    <w:name w:val="List Paragraph"/>
    <w:basedOn w:val="Normal"/>
    <w:uiPriority w:val="1"/>
    <w:qFormat/>
    <w:rsid w:val="002B3167"/>
    <w:pPr>
      <w:ind w:left="720"/>
    </w:pPr>
  </w:style>
  <w:style w:type="character" w:customStyle="1" w:styleId="purple12bold1">
    <w:name w:val="purple12bold1"/>
    <w:basedOn w:val="DefaultParagraphFont"/>
    <w:rsid w:val="00873C4D"/>
    <w:rPr>
      <w:rFonts w:ascii="Tahoma" w:hAnsi="Tahoma" w:cs="Tahoma" w:hint="default"/>
      <w:b/>
      <w:bCs/>
      <w:strike w:val="0"/>
      <w:dstrike w:val="0"/>
      <w:color w:val="330066"/>
      <w:sz w:val="18"/>
      <w:szCs w:val="18"/>
      <w:u w:val="none"/>
      <w:effect w:val="none"/>
    </w:rPr>
  </w:style>
  <w:style w:type="character" w:customStyle="1" w:styleId="FooterChar">
    <w:name w:val="Footer Char"/>
    <w:basedOn w:val="DefaultParagraphFont"/>
    <w:link w:val="Footer"/>
    <w:uiPriority w:val="99"/>
    <w:rsid w:val="00CA0B25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D323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D323D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D323D"/>
    <w:rPr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5B409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5B4094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5B4094"/>
    <w:pPr>
      <w:spacing w:after="120"/>
      <w:ind w:left="360"/>
    </w:pPr>
    <w:rPr>
      <w:rFonts w:ascii="Arial" w:hAnsi="Arial"/>
      <w:color w:val="0000FF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B4094"/>
    <w:rPr>
      <w:rFonts w:ascii="Arial" w:hAnsi="Arial"/>
      <w:color w:val="0000FF"/>
      <w:sz w:val="16"/>
      <w:szCs w:val="16"/>
    </w:rPr>
  </w:style>
  <w:style w:type="character" w:customStyle="1" w:styleId="fc27772806-27b8-457f-b4ce-014a61cdecb7-3">
    <w:name w:val="fc27772806-27b8-457f-b4ce-014a61cdecb7-3"/>
    <w:basedOn w:val="DefaultParagraphFont"/>
    <w:rsid w:val="00B91066"/>
  </w:style>
  <w:style w:type="table" w:styleId="TableGrid">
    <w:name w:val="Table Grid"/>
    <w:basedOn w:val="TableNormal"/>
    <w:uiPriority w:val="39"/>
    <w:rsid w:val="003243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4F308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308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F308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F308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rsid w:val="002E35B7"/>
    <w:rPr>
      <w:sz w:val="24"/>
      <w:szCs w:val="24"/>
    </w:rPr>
  </w:style>
  <w:style w:type="paragraph" w:styleId="NoSpacing">
    <w:name w:val="No Spacing"/>
    <w:uiPriority w:val="1"/>
    <w:qFormat/>
    <w:rsid w:val="00F10838"/>
    <w:rPr>
      <w:rFonts w:ascii="Calibri" w:eastAsia="Calibri" w:hAnsi="Calibri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814AAF"/>
    <w:rPr>
      <w:i/>
      <w:iCs/>
    </w:rPr>
  </w:style>
  <w:style w:type="character" w:customStyle="1" w:styleId="xbe">
    <w:name w:val="_xbe"/>
    <w:basedOn w:val="DefaultParagraphFont"/>
    <w:rsid w:val="00F3165C"/>
  </w:style>
  <w:style w:type="table" w:customStyle="1" w:styleId="TableGrid1">
    <w:name w:val="Table Grid1"/>
    <w:basedOn w:val="TableNormal"/>
    <w:next w:val="TableGrid"/>
    <w:uiPriority w:val="59"/>
    <w:rsid w:val="00830B6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5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540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8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199ED0-10B7-4B6A-A8D2-931C94617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 </Company>
  <LinksUpToDate>false</LinksUpToDate>
  <CharactersWithSpaces>1312</CharactersWithSpaces>
  <SharedDoc>false</SharedDoc>
  <HLinks>
    <vt:vector size="84" baseType="variant">
      <vt:variant>
        <vt:i4>4784241</vt:i4>
      </vt:variant>
      <vt:variant>
        <vt:i4>39</vt:i4>
      </vt:variant>
      <vt:variant>
        <vt:i4>0</vt:i4>
      </vt:variant>
      <vt:variant>
        <vt:i4>5</vt:i4>
      </vt:variant>
      <vt:variant>
        <vt:lpwstr>mailto:dduresky@browardhsc.org</vt:lpwstr>
      </vt:variant>
      <vt:variant>
        <vt:lpwstr/>
      </vt:variant>
      <vt:variant>
        <vt:i4>2883621</vt:i4>
      </vt:variant>
      <vt:variant>
        <vt:i4>36</vt:i4>
      </vt:variant>
      <vt:variant>
        <vt:i4>0</vt:i4>
      </vt:variant>
      <vt:variant>
        <vt:i4>5</vt:i4>
      </vt:variant>
      <vt:variant>
        <vt:lpwstr>http://www.doh.state.fl.us/Family/mch/docs/BOOF_White_Paper.pdf</vt:lpwstr>
      </vt:variant>
      <vt:variant>
        <vt:lpwstr/>
      </vt:variant>
      <vt:variant>
        <vt:i4>5636183</vt:i4>
      </vt:variant>
      <vt:variant>
        <vt:i4>33</vt:i4>
      </vt:variant>
      <vt:variant>
        <vt:i4>0</vt:i4>
      </vt:variant>
      <vt:variant>
        <vt:i4>5</vt:i4>
      </vt:variant>
      <vt:variant>
        <vt:lpwstr>http://www.vroonvdb.com/</vt:lpwstr>
      </vt:variant>
      <vt:variant>
        <vt:lpwstr/>
      </vt:variant>
      <vt:variant>
        <vt:i4>5636183</vt:i4>
      </vt:variant>
      <vt:variant>
        <vt:i4>30</vt:i4>
      </vt:variant>
      <vt:variant>
        <vt:i4>0</vt:i4>
      </vt:variant>
      <vt:variant>
        <vt:i4>5</vt:i4>
      </vt:variant>
      <vt:variant>
        <vt:lpwstr>http://www.vroonvdb.com/</vt:lpwstr>
      </vt:variant>
      <vt:variant>
        <vt:lpwstr/>
      </vt:variant>
      <vt:variant>
        <vt:i4>2293796</vt:i4>
      </vt:variant>
      <vt:variant>
        <vt:i4>27</vt:i4>
      </vt:variant>
      <vt:variant>
        <vt:i4>0</vt:i4>
      </vt:variant>
      <vt:variant>
        <vt:i4>5</vt:i4>
      </vt:variant>
      <vt:variant>
        <vt:lpwstr>http://www.browardhsc.org/</vt:lpwstr>
      </vt:variant>
      <vt:variant>
        <vt:lpwstr/>
      </vt:variant>
      <vt:variant>
        <vt:i4>6225921</vt:i4>
      </vt:variant>
      <vt:variant>
        <vt:i4>24</vt:i4>
      </vt:variant>
      <vt:variant>
        <vt:i4>0</vt:i4>
      </vt:variant>
      <vt:variant>
        <vt:i4>5</vt:i4>
      </vt:variant>
      <vt:variant>
        <vt:lpwstr>http://www.ahrq.gov/qual/nhdr03/nhdrsum03.htm</vt:lpwstr>
      </vt:variant>
      <vt:variant>
        <vt:lpwstr/>
      </vt:variant>
      <vt:variant>
        <vt:i4>5242883</vt:i4>
      </vt:variant>
      <vt:variant>
        <vt:i4>21</vt:i4>
      </vt:variant>
      <vt:variant>
        <vt:i4>0</vt:i4>
      </vt:variant>
      <vt:variant>
        <vt:i4>5</vt:i4>
      </vt:variant>
      <vt:variant>
        <vt:lpwstr>http://www.cdc.gov/nchs/about/major/lbid/ablinked.htm</vt:lpwstr>
      </vt:variant>
      <vt:variant>
        <vt:lpwstr/>
      </vt:variant>
      <vt:variant>
        <vt:i4>131152</vt:i4>
      </vt:variant>
      <vt:variant>
        <vt:i4>18</vt:i4>
      </vt:variant>
      <vt:variant>
        <vt:i4>0</vt:i4>
      </vt:variant>
      <vt:variant>
        <vt:i4>5</vt:i4>
      </vt:variant>
      <vt:variant>
        <vt:lpwstr>http://aapgrandrounds.aappublications.org/cgi/content/extract/13/3/26</vt:lpwstr>
      </vt:variant>
      <vt:variant>
        <vt:lpwstr/>
      </vt:variant>
      <vt:variant>
        <vt:i4>5374038</vt:i4>
      </vt:variant>
      <vt:variant>
        <vt:i4>15</vt:i4>
      </vt:variant>
      <vt:variant>
        <vt:i4>0</vt:i4>
      </vt:variant>
      <vt:variant>
        <vt:i4>5</vt:i4>
      </vt:variant>
      <vt:variant>
        <vt:lpwstr>http://www.dona.org/</vt:lpwstr>
      </vt:variant>
      <vt:variant>
        <vt:lpwstr/>
      </vt:variant>
      <vt:variant>
        <vt:i4>5767233</vt:i4>
      </vt:variant>
      <vt:variant>
        <vt:i4>12</vt:i4>
      </vt:variant>
      <vt:variant>
        <vt:i4>0</vt:i4>
      </vt:variant>
      <vt:variant>
        <vt:i4>5</vt:i4>
      </vt:variant>
      <vt:variant>
        <vt:lpwstr>http://www.childbirthconnection.org/</vt:lpwstr>
      </vt:variant>
      <vt:variant>
        <vt:lpwstr/>
      </vt:variant>
      <vt:variant>
        <vt:i4>983114</vt:i4>
      </vt:variant>
      <vt:variant>
        <vt:i4>9</vt:i4>
      </vt:variant>
      <vt:variant>
        <vt:i4>0</vt:i4>
      </vt:variant>
      <vt:variant>
        <vt:i4>5</vt:i4>
      </vt:variant>
      <vt:variant>
        <vt:lpwstr>http://www.centeringpregnancy.com/About_Centering_Pregnancy.html</vt:lpwstr>
      </vt:variant>
      <vt:variant>
        <vt:lpwstr/>
      </vt:variant>
      <vt:variant>
        <vt:i4>5636183</vt:i4>
      </vt:variant>
      <vt:variant>
        <vt:i4>6</vt:i4>
      </vt:variant>
      <vt:variant>
        <vt:i4>0</vt:i4>
      </vt:variant>
      <vt:variant>
        <vt:i4>5</vt:i4>
      </vt:variant>
      <vt:variant>
        <vt:lpwstr>http://www.vroonvdb.com/</vt:lpwstr>
      </vt:variant>
      <vt:variant>
        <vt:lpwstr/>
      </vt:variant>
      <vt:variant>
        <vt:i4>2883621</vt:i4>
      </vt:variant>
      <vt:variant>
        <vt:i4>3</vt:i4>
      </vt:variant>
      <vt:variant>
        <vt:i4>0</vt:i4>
      </vt:variant>
      <vt:variant>
        <vt:i4>5</vt:i4>
      </vt:variant>
      <vt:variant>
        <vt:lpwstr>http://www.doh.state.fl.us/Family/mch/docs/BOOF_White_Paper.pdf</vt:lpwstr>
      </vt:variant>
      <vt:variant>
        <vt:lpwstr/>
      </vt:variant>
      <vt:variant>
        <vt:i4>4325452</vt:i4>
      </vt:variant>
      <vt:variant>
        <vt:i4>0</vt:i4>
      </vt:variant>
      <vt:variant>
        <vt:i4>0</vt:i4>
      </vt:variant>
      <vt:variant>
        <vt:i4>5</vt:i4>
      </vt:variant>
      <vt:variant>
        <vt:lpwstr>http://www.doh.state.fl.us/family/mch/hs/hs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rta Gutierrez</dc:creator>
  <cp:keywords/>
  <dc:description/>
  <cp:lastModifiedBy>Marta Gutierrez</cp:lastModifiedBy>
  <cp:revision>3</cp:revision>
  <cp:lastPrinted>2018-04-26T16:12:00Z</cp:lastPrinted>
  <dcterms:created xsi:type="dcterms:W3CDTF">2018-05-04T17:35:00Z</dcterms:created>
  <dcterms:modified xsi:type="dcterms:W3CDTF">2018-05-07T21:43:00Z</dcterms:modified>
</cp:coreProperties>
</file>